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75FE" w14:textId="77777777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3F71BA34" w14:textId="2FB465DE" w:rsidR="00DF7D5E" w:rsidRDefault="00DF7D5E" w:rsidP="00DF7D5E">
      <w:pPr>
        <w:spacing w:after="0" w:line="240" w:lineRule="auto"/>
        <w:ind w:firstLine="720"/>
      </w:pPr>
      <w:r>
        <w:t xml:space="preserve">1. </w:t>
      </w:r>
      <w:proofErr w:type="spellStart"/>
      <w:r>
        <w:t>InP</w:t>
      </w:r>
      <w:proofErr w:type="spellEnd"/>
      <w:r>
        <w:t xml:space="preserve"> SI 2” </w:t>
      </w:r>
      <w:r w:rsidR="00531EB8">
        <w:t>S</w:t>
      </w:r>
      <w:r>
        <w:t xml:space="preserve">SP     </w:t>
      </w:r>
      <w:r w:rsidR="00915FD2">
        <w:t>75</w:t>
      </w:r>
      <w:r>
        <w:t xml:space="preserve"> sztuk</w:t>
      </w:r>
    </w:p>
    <w:p w14:paraId="5848E0D9" w14:textId="5370CFEB" w:rsidR="00915FD2" w:rsidRDefault="00DF7D5E" w:rsidP="00915FD2">
      <w:pPr>
        <w:spacing w:after="0" w:line="240" w:lineRule="auto"/>
        <w:ind w:firstLine="720"/>
      </w:pPr>
      <w:r>
        <w:t>2</w:t>
      </w:r>
      <w:r w:rsidR="00915FD2" w:rsidRPr="00915FD2">
        <w:t xml:space="preserve"> </w:t>
      </w:r>
      <w:proofErr w:type="spellStart"/>
      <w:r w:rsidR="00915FD2">
        <w:t>InP</w:t>
      </w:r>
      <w:proofErr w:type="spellEnd"/>
      <w:r w:rsidR="00915FD2">
        <w:t xml:space="preserve"> SI 4” DSP     25 sztuk</w:t>
      </w:r>
    </w:p>
    <w:p w14:paraId="090142B9" w14:textId="514EF551" w:rsidR="00DF7D5E" w:rsidRDefault="00915FD2" w:rsidP="00915FD2">
      <w:pPr>
        <w:spacing w:after="0" w:line="240" w:lineRule="auto"/>
        <w:ind w:firstLine="720"/>
      </w:pPr>
      <w:r>
        <w:t xml:space="preserve">3. </w:t>
      </w:r>
      <w:proofErr w:type="spellStart"/>
      <w:r>
        <w:t>InP</w:t>
      </w:r>
      <w:proofErr w:type="spellEnd"/>
      <w:r>
        <w:t xml:space="preserve"> N 3” DSP     25 sztuk 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6354DF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08FA26A7" w:rsidR="006354DF" w:rsidRPr="00187C01" w:rsidRDefault="006354DF" w:rsidP="00187C0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2” </w:t>
            </w:r>
            <w:proofErr w:type="spellStart"/>
            <w:r w:rsidRPr="00187C01">
              <w:rPr>
                <w:b/>
                <w:bCs/>
              </w:rPr>
              <w:t>InP</w:t>
            </w:r>
            <w:proofErr w:type="spellEnd"/>
            <w:r w:rsidRPr="00187C01">
              <w:rPr>
                <w:b/>
                <w:bCs/>
              </w:rPr>
              <w:t xml:space="preserve"> </w:t>
            </w:r>
            <w:proofErr w:type="spellStart"/>
            <w:r w:rsidRPr="00187C01">
              <w:rPr>
                <w:b/>
                <w:bCs/>
              </w:rPr>
              <w:t>półizolujące</w:t>
            </w:r>
            <w:proofErr w:type="spellEnd"/>
            <w:r w:rsidRPr="00187C01">
              <w:rPr>
                <w:b/>
                <w:bCs/>
              </w:rPr>
              <w:t xml:space="preserve"> domieszko</w:t>
            </w:r>
            <w:r>
              <w:rPr>
                <w:b/>
                <w:bCs/>
              </w:rPr>
              <w:t>wane Fe</w:t>
            </w:r>
          </w:p>
          <w:p w14:paraId="3E0AB823" w14:textId="77777777" w:rsidR="006354DF" w:rsidRPr="00187C01" w:rsidRDefault="006354DF" w:rsidP="00187C0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174BA5" w14:textId="77777777" w:rsidR="006354DF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Średnica</w:t>
            </w:r>
            <w:proofErr w:type="spellEnd"/>
            <w:r w:rsidRPr="00F915C6">
              <w:rPr>
                <w:bCs/>
                <w:lang w:val="en-US"/>
              </w:rPr>
              <w:t xml:space="preserve">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5BDF879" w14:textId="77777777" w:rsidR="006354DF" w:rsidRDefault="006354DF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>
              <w:rPr>
                <w:lang w:val="en-US"/>
              </w:rPr>
              <w:t>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3D215CB8" w:rsidR="006354DF" w:rsidRPr="000D7C59" w:rsidRDefault="006354DF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(50.0 do 50.8)</w:t>
            </w:r>
            <w:r w:rsidRPr="00131B8C">
              <w:rPr>
                <w:lang w:val="en-US"/>
              </w:rPr>
              <w:t>±</w:t>
            </w:r>
            <w:r>
              <w:rPr>
                <w:lang w:val="en-US"/>
              </w:rPr>
              <w:t xml:space="preserve">(0.3 do </w:t>
            </w:r>
            <w:r w:rsidRPr="00131B8C">
              <w:rPr>
                <w:lang w:val="en-US"/>
              </w:rPr>
              <w:t>0.</w:t>
            </w:r>
            <w:r>
              <w:rPr>
                <w:lang w:val="en-US"/>
              </w:rPr>
              <w:t>5</w:t>
            </w:r>
            <w:r w:rsidRPr="00131B8C">
              <w:rPr>
                <w:lang w:val="en-US"/>
              </w:rPr>
              <w:t>mm</w:t>
            </w:r>
            <w:r>
              <w:rPr>
                <w:lang w:val="en-US"/>
              </w:rPr>
              <w:t>)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30D6FA75" w:rsidR="006354DF" w:rsidRPr="00131B8C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589F2814" w:rsidR="006354DF" w:rsidRPr="00131B8C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6354DF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6354DF" w:rsidRPr="00DD118E" w:rsidRDefault="006354DF" w:rsidP="00187C0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6354DF" w:rsidRPr="00F915C6" w:rsidRDefault="006354DF" w:rsidP="00187C0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C794C3D" w:rsidR="006354DF" w:rsidRPr="00131B8C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522E296B" w:rsidR="006354DF" w:rsidRDefault="006354DF" w:rsidP="00187C0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6354DF" w:rsidRPr="00131B8C" w14:paraId="1AD96E56" w14:textId="77777777" w:rsidTr="00E24873">
        <w:trPr>
          <w:trHeight w:val="452"/>
        </w:trPr>
        <w:tc>
          <w:tcPr>
            <w:tcW w:w="1419" w:type="dxa"/>
            <w:vMerge/>
          </w:tcPr>
          <w:p w14:paraId="06EF1BA0" w14:textId="77777777" w:rsidR="006354DF" w:rsidRPr="00131B8C" w:rsidRDefault="006354DF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6354DF" w:rsidRPr="00F915C6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0606FA" w:rsidR="006354DF" w:rsidRPr="00131B8C" w:rsidRDefault="006354DF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3525BC66" w:rsidR="006354DF" w:rsidRPr="00942F8F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</w:t>
            </w:r>
            <w:r>
              <w:rPr>
                <w:rFonts w:cstheme="minorHAnsi"/>
                <w:lang w:val="en-US"/>
              </w:rPr>
              <w:t>(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>
              <w:rPr>
                <w:rFonts w:cstheme="minorHAnsi"/>
                <w:lang w:val="en-US"/>
              </w:rPr>
              <w:t xml:space="preserve"> do 1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>
              <w:rPr>
                <w:rFonts w:cstheme="minorHAnsi"/>
                <w:lang w:val="en-US"/>
              </w:rPr>
              <w:t>)</w:t>
            </w:r>
          </w:p>
        </w:tc>
      </w:tr>
      <w:tr w:rsidR="006354DF" w:rsidRPr="00131B8C" w14:paraId="74118E71" w14:textId="77777777" w:rsidTr="0091375B">
        <w:trPr>
          <w:trHeight w:val="207"/>
        </w:trPr>
        <w:tc>
          <w:tcPr>
            <w:tcW w:w="1419" w:type="dxa"/>
            <w:vMerge/>
          </w:tcPr>
          <w:p w14:paraId="2A577056" w14:textId="77777777" w:rsidR="006354DF" w:rsidRPr="00942F8F" w:rsidRDefault="006354DF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7D5C98" w14:textId="01AB039E" w:rsidR="006354DF" w:rsidRPr="00F915C6" w:rsidRDefault="006354DF" w:rsidP="00DF7D5E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5E44B63E" w:rsidR="006354DF" w:rsidRPr="00942F8F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47FFB391" w14:textId="552F57C7" w:rsidR="006354DF" w:rsidRPr="00942F8F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</w:t>
            </w:r>
            <w:r>
              <w:rPr>
                <w:rFonts w:cstheme="minorHAnsi"/>
                <w:lang w:val="en-US"/>
              </w:rPr>
              <w:t>(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>
              <w:rPr>
                <w:rFonts w:cstheme="minorHAnsi"/>
                <w:lang w:val="en-US"/>
              </w:rPr>
              <w:t xml:space="preserve"> do 2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>
              <w:rPr>
                <w:rFonts w:cstheme="minorHAnsi"/>
                <w:lang w:val="en-US"/>
              </w:rPr>
              <w:t>)</w:t>
            </w:r>
          </w:p>
        </w:tc>
      </w:tr>
      <w:tr w:rsidR="006354DF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6354DF" w:rsidRPr="00942F8F" w:rsidRDefault="006354DF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6354DF" w:rsidRPr="00A12804" w:rsidRDefault="006354DF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754256D3" w:rsidR="006354DF" w:rsidRPr="00942F8F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Oporn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0A8E0A2D" w14:textId="39CAF84B" w:rsidR="006354DF" w:rsidRPr="00131B8C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6354DF" w:rsidRPr="00131B8C" w14:paraId="25210960" w14:textId="77777777" w:rsidTr="0091375B">
        <w:trPr>
          <w:trHeight w:val="447"/>
        </w:trPr>
        <w:tc>
          <w:tcPr>
            <w:tcW w:w="1419" w:type="dxa"/>
            <w:vMerge/>
          </w:tcPr>
          <w:p w14:paraId="42ED5039" w14:textId="77777777" w:rsidR="006354DF" w:rsidRPr="00942F8F" w:rsidRDefault="006354DF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DA9427" w14:textId="7098C2EC" w:rsidR="006354DF" w:rsidRPr="00187C01" w:rsidRDefault="006354DF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05A10FC5" w:rsidR="006354DF" w:rsidRPr="00942F8F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e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7F0CBAB" w14:textId="0C3BE3A4" w:rsidR="006354DF" w:rsidRPr="00AE34FD" w:rsidRDefault="006354DF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5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6354DF" w:rsidRPr="00131B8C" w14:paraId="55E0C6D2" w14:textId="77777777" w:rsidTr="00CC2CEF">
        <w:trPr>
          <w:trHeight w:val="447"/>
        </w:trPr>
        <w:tc>
          <w:tcPr>
            <w:tcW w:w="1419" w:type="dxa"/>
            <w:vMerge/>
          </w:tcPr>
          <w:p w14:paraId="00AF497C" w14:textId="77777777" w:rsidR="006354DF" w:rsidRPr="00942F8F" w:rsidRDefault="006354DF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FA2DD8E" w14:textId="77777777" w:rsidR="006354DF" w:rsidRPr="00187C01" w:rsidRDefault="006354DF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1A83AE" w14:textId="5AE9A2A5" w:rsidR="006354DF" w:rsidRDefault="006354DF" w:rsidP="00DF7D5E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0032EC5E" w14:textId="22CACE59" w:rsidR="006354DF" w:rsidRDefault="006354DF" w:rsidP="00DF7D5E">
            <w:pPr>
              <w:spacing w:after="0" w:line="240" w:lineRule="auto"/>
            </w:pPr>
            <w:r>
              <w:t>Jedno</w:t>
            </w:r>
            <w:r w:rsidRPr="00B50877">
              <w:t>stronnie polerowana</w:t>
            </w:r>
            <w:r>
              <w:t>:</w:t>
            </w:r>
          </w:p>
          <w:p w14:paraId="74F8AFE2" w14:textId="77777777" w:rsidR="006354DF" w:rsidRPr="00E24873" w:rsidRDefault="006354DF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 w:rsidRPr="00E24873">
              <w:rPr>
                <w:lang w:val="en-US"/>
              </w:rPr>
              <w:t>Strona</w:t>
            </w:r>
            <w:proofErr w:type="spellEnd"/>
            <w:r w:rsidRPr="00E24873">
              <w:rPr>
                <w:lang w:val="en-US"/>
              </w:rPr>
              <w:t xml:space="preserve"> 1: </w:t>
            </w:r>
            <w:proofErr w:type="spellStart"/>
            <w:r w:rsidRPr="00E24873">
              <w:rPr>
                <w:lang w:val="en-US"/>
              </w:rPr>
              <w:t>polerowana</w:t>
            </w:r>
            <w:proofErr w:type="spellEnd"/>
            <w:r w:rsidRPr="00E24873">
              <w:rPr>
                <w:lang w:val="en-US"/>
              </w:rPr>
              <w:tab/>
            </w:r>
          </w:p>
          <w:p w14:paraId="423A6927" w14:textId="4E926796" w:rsidR="006354DF" w:rsidRDefault="006354DF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 w:rsidRPr="00E24873">
              <w:rPr>
                <w:lang w:val="en-US"/>
              </w:rPr>
              <w:t>Strona</w:t>
            </w:r>
            <w:proofErr w:type="spellEnd"/>
            <w:r w:rsidRPr="00E24873">
              <w:rPr>
                <w:lang w:val="en-US"/>
              </w:rPr>
              <w:t xml:space="preserve"> 2: </w:t>
            </w:r>
            <w:proofErr w:type="spellStart"/>
            <w:r>
              <w:rPr>
                <w:lang w:val="en-US"/>
              </w:rPr>
              <w:t>trawiona</w:t>
            </w:r>
            <w:proofErr w:type="spellEnd"/>
          </w:p>
        </w:tc>
      </w:tr>
      <w:tr w:rsidR="006354DF" w:rsidRPr="00131B8C" w14:paraId="02358D5F" w14:textId="77777777" w:rsidTr="00DF7D5E">
        <w:trPr>
          <w:trHeight w:val="1357"/>
        </w:trPr>
        <w:tc>
          <w:tcPr>
            <w:tcW w:w="1419" w:type="dxa"/>
            <w:vMerge/>
          </w:tcPr>
          <w:p w14:paraId="7DD1DDF7" w14:textId="77777777" w:rsidR="006354DF" w:rsidRPr="00942F8F" w:rsidRDefault="006354DF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6A9F707B" w:rsidR="006354DF" w:rsidRPr="00DF7D5E" w:rsidRDefault="006354DF" w:rsidP="00DF7D5E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70350282" w:rsidR="006354DF" w:rsidRDefault="006354DF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61301B6" w14:textId="12949EDE" w:rsidR="006354DF" w:rsidRPr="00187C01" w:rsidRDefault="006354DF" w:rsidP="00531EB8">
            <w:pPr>
              <w:spacing w:after="0"/>
              <w:ind w:left="117" w:hanging="117"/>
              <w:rPr>
                <w:rFonts w:cstheme="minorHAnsi"/>
              </w:rPr>
            </w:pPr>
            <w:proofErr w:type="spellStart"/>
            <w:r w:rsidRPr="00AE6BFC">
              <w:rPr>
                <w:rFonts w:cstheme="minorHAnsi"/>
              </w:rPr>
              <w:t>ePAK</w:t>
            </w:r>
            <w:proofErr w:type="spellEnd"/>
            <w:r w:rsidRPr="00AE6BFC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  <w:tr w:rsidR="00531EB8" w14:paraId="63E4D11D" w14:textId="77777777" w:rsidTr="00B6293B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07C7727" w14:textId="77777777" w:rsidR="00531EB8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F3FDA3" w14:textId="77777777" w:rsidR="00531EB8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38565AC4" w14:textId="77777777" w:rsidR="00531EB8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531EB8" w:rsidRPr="00131B8C" w14:paraId="05984873" w14:textId="77777777" w:rsidTr="00B6293B">
        <w:trPr>
          <w:trHeight w:val="238"/>
        </w:trPr>
        <w:tc>
          <w:tcPr>
            <w:tcW w:w="1419" w:type="dxa"/>
            <w:vMerge w:val="restart"/>
            <w:vAlign w:val="center"/>
          </w:tcPr>
          <w:p w14:paraId="5C37436A" w14:textId="5C5AEE37" w:rsidR="00531EB8" w:rsidRPr="00187C01" w:rsidRDefault="00CE55D7" w:rsidP="00B6293B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4” </w:t>
            </w:r>
            <w:proofErr w:type="spellStart"/>
            <w:r w:rsidR="00531EB8" w:rsidRPr="00187C01">
              <w:rPr>
                <w:b/>
                <w:bCs/>
              </w:rPr>
              <w:t>InP</w:t>
            </w:r>
            <w:proofErr w:type="spellEnd"/>
            <w:r w:rsidR="00531EB8" w:rsidRPr="00187C01">
              <w:rPr>
                <w:b/>
                <w:bCs/>
              </w:rPr>
              <w:t xml:space="preserve"> </w:t>
            </w:r>
            <w:proofErr w:type="spellStart"/>
            <w:r w:rsidR="00531EB8" w:rsidRPr="00187C01">
              <w:rPr>
                <w:b/>
                <w:bCs/>
              </w:rPr>
              <w:t>półizolujące</w:t>
            </w:r>
            <w:proofErr w:type="spellEnd"/>
            <w:r w:rsidR="00531EB8" w:rsidRPr="00187C01">
              <w:rPr>
                <w:b/>
                <w:bCs/>
              </w:rPr>
              <w:t xml:space="preserve"> domieszko</w:t>
            </w:r>
            <w:r w:rsidR="00531EB8">
              <w:rPr>
                <w:b/>
                <w:bCs/>
              </w:rPr>
              <w:t>wane Fe</w:t>
            </w:r>
          </w:p>
          <w:p w14:paraId="4F221957" w14:textId="77777777" w:rsidR="00531EB8" w:rsidRPr="00187C01" w:rsidRDefault="00531EB8" w:rsidP="00B6293B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2FE7CF" w14:textId="77777777" w:rsidR="00531EB8" w:rsidRPr="00187C01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187C01">
              <w:t>Średnica</w:t>
            </w:r>
            <w:r w:rsidRPr="00187C01">
              <w:rPr>
                <w:bCs/>
              </w:rPr>
              <w:t xml:space="preserve"> </w:t>
            </w:r>
            <w:r>
              <w:rPr>
                <w:bCs/>
              </w:rPr>
              <w:t>4</w:t>
            </w:r>
            <w:r w:rsidRPr="00187C01">
              <w:rPr>
                <w:bCs/>
              </w:rPr>
              <w:t>”</w:t>
            </w:r>
          </w:p>
          <w:p w14:paraId="7EDCAA6A" w14:textId="77777777" w:rsidR="00531EB8" w:rsidRPr="00187C01" w:rsidRDefault="00531EB8" w:rsidP="00B6293B">
            <w:pPr>
              <w:spacing w:after="0" w:line="240" w:lineRule="auto"/>
              <w:rPr>
                <w:rFonts w:cstheme="minorHAnsi"/>
              </w:rPr>
            </w:pPr>
            <w:r w:rsidRPr="00187C01">
              <w:t>Grubość: 625</w:t>
            </w:r>
            <w:r w:rsidRPr="00187C01">
              <w:rPr>
                <w:rFonts w:cstheme="minorHAnsi"/>
              </w:rPr>
              <w:t xml:space="preserve">±25 </w:t>
            </w:r>
            <w:r w:rsidRPr="00187C01">
              <w:t>µ</w:t>
            </w:r>
            <w:r w:rsidRPr="00187C01">
              <w:rPr>
                <w:rFonts w:cstheme="minorHAnsi"/>
              </w:rPr>
              <w:t>m</w:t>
            </w:r>
          </w:p>
          <w:p w14:paraId="27293490" w14:textId="7282A9E1" w:rsidR="00531EB8" w:rsidRPr="00531EB8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 w:rsidRPr="00187C01">
              <w:t xml:space="preserve">Średnica: </w:t>
            </w:r>
            <w:r>
              <w:t>100</w:t>
            </w:r>
            <w:r w:rsidRPr="00187C01"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D236E0" w14:textId="77777777" w:rsidR="00531EB8" w:rsidRPr="00131B8C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059022EB" w14:textId="77777777" w:rsidR="00531EB8" w:rsidRPr="00131B8C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531EB8" w:rsidRPr="00131B8C" w14:paraId="558D997B" w14:textId="77777777" w:rsidTr="00B6293B">
        <w:trPr>
          <w:trHeight w:val="388"/>
        </w:trPr>
        <w:tc>
          <w:tcPr>
            <w:tcW w:w="1419" w:type="dxa"/>
            <w:vMerge/>
          </w:tcPr>
          <w:p w14:paraId="3E20044C" w14:textId="77777777" w:rsidR="00531EB8" w:rsidRPr="00DD118E" w:rsidRDefault="00531EB8" w:rsidP="00B6293B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D51AB01" w14:textId="444BE228" w:rsidR="00531EB8" w:rsidRPr="00F915C6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1A2592" w14:textId="77777777" w:rsidR="00531EB8" w:rsidRPr="00131B8C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13203493" w14:textId="77777777" w:rsidR="00531EB8" w:rsidRDefault="00531EB8" w:rsidP="00B6293B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531EB8" w:rsidRPr="00131B8C" w14:paraId="5350760A" w14:textId="77777777" w:rsidTr="00B6293B">
        <w:trPr>
          <w:trHeight w:val="452"/>
        </w:trPr>
        <w:tc>
          <w:tcPr>
            <w:tcW w:w="1419" w:type="dxa"/>
            <w:vMerge/>
          </w:tcPr>
          <w:p w14:paraId="3445F8B9" w14:textId="77777777" w:rsidR="00531EB8" w:rsidRPr="00131B8C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63A067" w14:textId="35C6761A" w:rsidR="00531EB8" w:rsidRPr="00F915C6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0D8F65" w14:textId="77777777" w:rsidR="00531EB8" w:rsidRPr="00131B8C" w:rsidRDefault="00531EB8" w:rsidP="00B6293B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B42F8D1" w14:textId="1AA2ADD4" w:rsidR="00531EB8" w:rsidRPr="006354DF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</w:t>
            </w:r>
            <w:r w:rsidR="006354DF">
              <w:rPr>
                <w:rFonts w:cstheme="minorHAnsi"/>
                <w:lang w:val="en-US"/>
              </w:rPr>
              <w:t>(0.5</w:t>
            </w:r>
            <w:r w:rsidR="006354DF">
              <w:rPr>
                <w:rFonts w:cstheme="minorHAnsi"/>
                <w:vertAlign w:val="superscript"/>
                <w:lang w:val="en-US"/>
              </w:rPr>
              <w:t>o</w:t>
            </w:r>
            <w:r w:rsidR="006354DF">
              <w:rPr>
                <w:rFonts w:cstheme="minorHAnsi"/>
                <w:lang w:val="en-US"/>
              </w:rPr>
              <w:t xml:space="preserve"> do </w:t>
            </w:r>
            <w:r w:rsidR="00915FD2">
              <w:rPr>
                <w:rFonts w:cstheme="minorHAnsi"/>
                <w:lang w:val="en-US"/>
              </w:rPr>
              <w:t>1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 w:rsidR="006354DF">
              <w:rPr>
                <w:rFonts w:cstheme="minorHAnsi"/>
                <w:lang w:val="en-US"/>
              </w:rPr>
              <w:t>)</w:t>
            </w:r>
          </w:p>
        </w:tc>
      </w:tr>
      <w:tr w:rsidR="00531EB8" w:rsidRPr="00131B8C" w14:paraId="14F48E4B" w14:textId="77777777" w:rsidTr="00787B98">
        <w:trPr>
          <w:trHeight w:val="207"/>
        </w:trPr>
        <w:tc>
          <w:tcPr>
            <w:tcW w:w="1419" w:type="dxa"/>
            <w:vMerge/>
          </w:tcPr>
          <w:p w14:paraId="50CD513F" w14:textId="77777777" w:rsidR="00531EB8" w:rsidRPr="00942F8F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FB2C223" w14:textId="6D8291F5" w:rsidR="00531EB8" w:rsidRPr="00F915C6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CEBA44" w14:textId="77777777" w:rsidR="00531EB8" w:rsidRPr="00942F8F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10CC9ECB" w14:textId="526BA593" w:rsidR="00531EB8" w:rsidRPr="00942F8F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</w:t>
            </w:r>
            <w:r w:rsidR="006354DF">
              <w:rPr>
                <w:rFonts w:cstheme="minorHAnsi"/>
                <w:lang w:val="en-US"/>
              </w:rPr>
              <w:t>(0.5</w:t>
            </w:r>
            <w:r w:rsidR="006354DF">
              <w:rPr>
                <w:rFonts w:cstheme="minorHAnsi"/>
                <w:vertAlign w:val="superscript"/>
                <w:lang w:val="en-US"/>
              </w:rPr>
              <w:t>o</w:t>
            </w:r>
            <w:r w:rsidR="006354DF">
              <w:rPr>
                <w:rFonts w:cstheme="minorHAnsi"/>
                <w:lang w:val="en-US"/>
              </w:rPr>
              <w:t xml:space="preserve"> do 2</w:t>
            </w:r>
            <w:r w:rsidR="006354DF">
              <w:rPr>
                <w:rFonts w:cstheme="minorHAnsi"/>
                <w:vertAlign w:val="superscript"/>
                <w:lang w:val="en-US"/>
              </w:rPr>
              <w:t>o</w:t>
            </w:r>
            <w:r w:rsidR="006354DF">
              <w:rPr>
                <w:rFonts w:cstheme="minorHAnsi"/>
                <w:lang w:val="en-US"/>
              </w:rPr>
              <w:t>)</w:t>
            </w:r>
          </w:p>
        </w:tc>
      </w:tr>
      <w:tr w:rsidR="00531EB8" w:rsidRPr="00131B8C" w14:paraId="13A7A654" w14:textId="77777777" w:rsidTr="00B6293B">
        <w:trPr>
          <w:trHeight w:val="480"/>
        </w:trPr>
        <w:tc>
          <w:tcPr>
            <w:tcW w:w="1419" w:type="dxa"/>
            <w:vMerge/>
          </w:tcPr>
          <w:p w14:paraId="05037DBC" w14:textId="77777777" w:rsidR="00531EB8" w:rsidRPr="00942F8F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FB4865" w14:textId="72516075" w:rsidR="00531EB8" w:rsidRPr="00A12804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15463F" w14:textId="77777777" w:rsidR="00531EB8" w:rsidRPr="00942F8F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Oporn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5B34CCF4" w14:textId="77777777" w:rsidR="00531EB8" w:rsidRPr="00131B8C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531EB8" w:rsidRPr="00131B8C" w14:paraId="36B43ED1" w14:textId="77777777" w:rsidTr="00787B98">
        <w:trPr>
          <w:trHeight w:val="447"/>
        </w:trPr>
        <w:tc>
          <w:tcPr>
            <w:tcW w:w="1419" w:type="dxa"/>
            <w:vMerge/>
          </w:tcPr>
          <w:p w14:paraId="21A49765" w14:textId="77777777" w:rsidR="00531EB8" w:rsidRPr="00942F8F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91A21F1" w14:textId="0FD5FE85" w:rsidR="00531EB8" w:rsidRPr="00187C01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94DC1C" w14:textId="424BF4B4" w:rsidR="00531EB8" w:rsidRPr="00942F8F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</w:t>
            </w:r>
            <w:r w:rsidR="004928A5">
              <w:rPr>
                <w:lang w:val="en-US"/>
              </w:rPr>
              <w:t>e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BCD1BE6" w14:textId="66A277A2" w:rsidR="00531EB8" w:rsidRPr="00AE34FD" w:rsidRDefault="00531EB8" w:rsidP="00B6293B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10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531EB8" w:rsidRPr="00131B8C" w14:paraId="5229DF7F" w14:textId="77777777" w:rsidTr="00B6293B">
        <w:trPr>
          <w:trHeight w:val="447"/>
        </w:trPr>
        <w:tc>
          <w:tcPr>
            <w:tcW w:w="1419" w:type="dxa"/>
            <w:vMerge/>
          </w:tcPr>
          <w:p w14:paraId="3BDA9FEF" w14:textId="77777777" w:rsidR="00531EB8" w:rsidRPr="00942F8F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365CA7" w14:textId="77777777" w:rsidR="00531EB8" w:rsidRPr="00187C01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8D61CA" w14:textId="77777777" w:rsidR="00531EB8" w:rsidRDefault="00531EB8" w:rsidP="00B6293B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7FED442B" w14:textId="0197A516" w:rsidR="00531EB8" w:rsidRDefault="00915FD2" w:rsidP="00B6293B">
            <w:pPr>
              <w:spacing w:after="0" w:line="240" w:lineRule="auto"/>
            </w:pPr>
            <w:r>
              <w:t>Dwu</w:t>
            </w:r>
            <w:r w:rsidR="00531EB8" w:rsidRPr="00B50877">
              <w:t>stronnie polerowana</w:t>
            </w:r>
            <w:r w:rsidR="00531EB8">
              <w:t>:</w:t>
            </w:r>
          </w:p>
          <w:p w14:paraId="4C5D11E4" w14:textId="77777777" w:rsidR="00531EB8" w:rsidRPr="00531EB8" w:rsidRDefault="00531EB8" w:rsidP="00B6293B">
            <w:pPr>
              <w:spacing w:after="0" w:line="240" w:lineRule="auto"/>
            </w:pPr>
            <w:r w:rsidRPr="00531EB8">
              <w:t>Strona 1: polerowana</w:t>
            </w:r>
            <w:r w:rsidRPr="00531EB8">
              <w:tab/>
            </w:r>
          </w:p>
          <w:p w14:paraId="298443CD" w14:textId="0922EAAB" w:rsidR="00531EB8" w:rsidRPr="00531EB8" w:rsidRDefault="00531EB8" w:rsidP="00B6293B">
            <w:pPr>
              <w:spacing w:after="0" w:line="240" w:lineRule="auto"/>
            </w:pPr>
            <w:r w:rsidRPr="00531EB8">
              <w:t xml:space="preserve">Strona 2: </w:t>
            </w:r>
            <w:r w:rsidR="00915FD2">
              <w:t>polerowana</w:t>
            </w:r>
          </w:p>
        </w:tc>
      </w:tr>
      <w:tr w:rsidR="00531EB8" w:rsidRPr="00131B8C" w14:paraId="0D8E5733" w14:textId="77777777" w:rsidTr="00B6293B">
        <w:trPr>
          <w:trHeight w:val="1357"/>
        </w:trPr>
        <w:tc>
          <w:tcPr>
            <w:tcW w:w="1419" w:type="dxa"/>
            <w:vMerge/>
          </w:tcPr>
          <w:p w14:paraId="2B6FE4AD" w14:textId="77777777" w:rsidR="00531EB8" w:rsidRPr="00531EB8" w:rsidRDefault="00531EB8" w:rsidP="00B629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A49D02" w14:textId="77777777" w:rsidR="00531EB8" w:rsidRPr="00DF7D5E" w:rsidRDefault="00531EB8" w:rsidP="00B6293B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283F9B" w14:textId="77777777" w:rsidR="00531EB8" w:rsidRDefault="00531EB8" w:rsidP="00B6293B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F1CC3BE" w14:textId="77777777" w:rsidR="00531EB8" w:rsidRPr="00187C01" w:rsidRDefault="00531EB8" w:rsidP="00B6293B">
            <w:pPr>
              <w:spacing w:after="0"/>
              <w:ind w:left="117" w:hanging="117"/>
              <w:rPr>
                <w:rFonts w:cstheme="minorHAnsi"/>
              </w:rPr>
            </w:pPr>
            <w:proofErr w:type="spellStart"/>
            <w:r w:rsidRPr="00AE6BFC">
              <w:rPr>
                <w:rFonts w:cstheme="minorHAnsi"/>
              </w:rPr>
              <w:t>ePAK</w:t>
            </w:r>
            <w:proofErr w:type="spellEnd"/>
            <w:r w:rsidRPr="00AE6BFC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  <w:tr w:rsidR="00915FD2" w:rsidRPr="00131B8C" w14:paraId="5739A141" w14:textId="77777777" w:rsidTr="008325E4">
        <w:trPr>
          <w:trHeight w:val="238"/>
        </w:trPr>
        <w:tc>
          <w:tcPr>
            <w:tcW w:w="1419" w:type="dxa"/>
            <w:vMerge w:val="restart"/>
            <w:vAlign w:val="center"/>
          </w:tcPr>
          <w:p w14:paraId="0C0AA24C" w14:textId="4BF11D93" w:rsidR="00915FD2" w:rsidRPr="00187C01" w:rsidRDefault="00915FD2" w:rsidP="008325E4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3” </w:t>
            </w:r>
            <w:proofErr w:type="spellStart"/>
            <w:r w:rsidRPr="00187C01">
              <w:rPr>
                <w:b/>
                <w:bCs/>
              </w:rPr>
              <w:t>InP</w:t>
            </w:r>
            <w:proofErr w:type="spellEnd"/>
            <w:r w:rsidRPr="00187C0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rzewodzące</w:t>
            </w:r>
            <w:r w:rsidRPr="00187C01">
              <w:rPr>
                <w:b/>
                <w:bCs/>
              </w:rPr>
              <w:t xml:space="preserve"> domieszko</w:t>
            </w:r>
            <w:r>
              <w:rPr>
                <w:b/>
                <w:bCs/>
              </w:rPr>
              <w:t>wane S</w:t>
            </w:r>
          </w:p>
          <w:p w14:paraId="0F00FC2E" w14:textId="77777777" w:rsidR="00915FD2" w:rsidRPr="00187C01" w:rsidRDefault="00915FD2" w:rsidP="008325E4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3D71786" w14:textId="68A18C8C" w:rsidR="00915FD2" w:rsidRPr="00187C01" w:rsidRDefault="00915FD2" w:rsidP="008325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187C01">
              <w:t>Średnica</w:t>
            </w:r>
            <w:r w:rsidRPr="00187C01">
              <w:rPr>
                <w:bCs/>
              </w:rPr>
              <w:t xml:space="preserve"> </w:t>
            </w:r>
            <w:r>
              <w:rPr>
                <w:bCs/>
              </w:rPr>
              <w:t>3</w:t>
            </w:r>
            <w:r w:rsidRPr="00187C01">
              <w:rPr>
                <w:bCs/>
              </w:rPr>
              <w:t>”</w:t>
            </w:r>
          </w:p>
          <w:p w14:paraId="5DAE4CF7" w14:textId="509E797E" w:rsidR="00915FD2" w:rsidRPr="00187C01" w:rsidRDefault="00915FD2" w:rsidP="008325E4">
            <w:pPr>
              <w:spacing w:after="0" w:line="240" w:lineRule="auto"/>
              <w:rPr>
                <w:rFonts w:cstheme="minorHAnsi"/>
              </w:rPr>
            </w:pPr>
            <w:r w:rsidRPr="00187C01">
              <w:t xml:space="preserve">Grubość: </w:t>
            </w:r>
            <w:r w:rsidR="00AA5E79">
              <w:t>(</w:t>
            </w:r>
            <w:r w:rsidRPr="00187C01">
              <w:t>6</w:t>
            </w:r>
            <w:r>
              <w:t>00</w:t>
            </w:r>
            <w:r w:rsidR="00AA5E79">
              <w:t xml:space="preserve"> do 625) </w:t>
            </w:r>
            <w:r w:rsidRPr="00187C01">
              <w:rPr>
                <w:rFonts w:cstheme="minorHAnsi"/>
              </w:rPr>
              <w:t xml:space="preserve">±25 </w:t>
            </w:r>
            <w:r w:rsidRPr="00187C01">
              <w:t>µ</w:t>
            </w:r>
            <w:r w:rsidRPr="00187C01">
              <w:rPr>
                <w:rFonts w:cstheme="minorHAnsi"/>
              </w:rPr>
              <w:t>m</w:t>
            </w:r>
          </w:p>
          <w:p w14:paraId="02CB7F0B" w14:textId="4625ED33" w:rsidR="00915FD2" w:rsidRPr="00531EB8" w:rsidRDefault="00915FD2" w:rsidP="008325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 w:rsidRPr="00187C01">
              <w:t xml:space="preserve">Średnica: </w:t>
            </w:r>
            <w:r>
              <w:t>76.2</w:t>
            </w:r>
            <w:r w:rsidRPr="00187C01">
              <w:t>±</w:t>
            </w:r>
            <w:r w:rsidR="00AA5E79">
              <w:t>(</w:t>
            </w:r>
            <w:r w:rsidRPr="00187C01">
              <w:t>0.</w:t>
            </w:r>
            <w:r>
              <w:t>3</w:t>
            </w:r>
            <w:r w:rsidR="00AA5E79">
              <w:t xml:space="preserve"> do 0.4</w:t>
            </w:r>
            <w:r w:rsidRPr="00187C01">
              <w:t>mm</w:t>
            </w:r>
            <w:r w:rsidR="00AA5E79">
              <w:t>)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D57E45" w14:textId="77777777" w:rsidR="00915FD2" w:rsidRPr="00131B8C" w:rsidRDefault="00915FD2" w:rsidP="008325E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4059FC87" w14:textId="77777777" w:rsidR="00915FD2" w:rsidRPr="00131B8C" w:rsidRDefault="00915FD2" w:rsidP="008325E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915FD2" w14:paraId="157A0CA3" w14:textId="77777777" w:rsidTr="008325E4">
        <w:trPr>
          <w:trHeight w:val="388"/>
        </w:trPr>
        <w:tc>
          <w:tcPr>
            <w:tcW w:w="1419" w:type="dxa"/>
            <w:vMerge/>
          </w:tcPr>
          <w:p w14:paraId="58EC2F20" w14:textId="77777777" w:rsidR="00915FD2" w:rsidRPr="00DD118E" w:rsidRDefault="00915FD2" w:rsidP="008325E4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D8C9C5" w14:textId="77777777" w:rsidR="00915FD2" w:rsidRPr="00F915C6" w:rsidRDefault="00915FD2" w:rsidP="008325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C18107" w14:textId="77777777" w:rsidR="00915FD2" w:rsidRPr="00131B8C" w:rsidRDefault="00915FD2" w:rsidP="008325E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47FCA20" w14:textId="77777777" w:rsidR="00915FD2" w:rsidRDefault="00915FD2" w:rsidP="008325E4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DF5E4B" w:rsidRPr="00942F8F" w14:paraId="2A424AB8" w14:textId="77777777" w:rsidTr="008325E4">
        <w:trPr>
          <w:trHeight w:val="452"/>
        </w:trPr>
        <w:tc>
          <w:tcPr>
            <w:tcW w:w="1419" w:type="dxa"/>
            <w:vMerge/>
          </w:tcPr>
          <w:p w14:paraId="064388FC" w14:textId="77777777" w:rsidR="00DF5E4B" w:rsidRPr="00131B8C" w:rsidRDefault="00DF5E4B" w:rsidP="00DF5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7EACEC3" w14:textId="77777777" w:rsidR="00DF5E4B" w:rsidRPr="00F915C6" w:rsidRDefault="00DF5E4B" w:rsidP="00DF5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0AF6EB" w14:textId="77777777" w:rsidR="00DF5E4B" w:rsidRPr="00131B8C" w:rsidRDefault="00DF5E4B" w:rsidP="00DF5E4B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5DAF544F" w14:textId="7122EBB3" w:rsidR="00DF5E4B" w:rsidRPr="00942F8F" w:rsidRDefault="00DF5E4B" w:rsidP="00DF5E4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</w:t>
            </w:r>
            <w:r>
              <w:rPr>
                <w:rFonts w:cstheme="minorHAnsi"/>
                <w:lang w:val="en-US"/>
              </w:rPr>
              <w:t>(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>
              <w:rPr>
                <w:rFonts w:cstheme="minorHAnsi"/>
                <w:lang w:val="en-US"/>
              </w:rPr>
              <w:t xml:space="preserve"> do 1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>
              <w:rPr>
                <w:rFonts w:cstheme="minorHAnsi"/>
                <w:lang w:val="en-US"/>
              </w:rPr>
              <w:t>)</w:t>
            </w:r>
          </w:p>
        </w:tc>
      </w:tr>
      <w:tr w:rsidR="00DF5E4B" w:rsidRPr="00942F8F" w14:paraId="11454D26" w14:textId="77777777" w:rsidTr="008325E4">
        <w:trPr>
          <w:trHeight w:val="207"/>
        </w:trPr>
        <w:tc>
          <w:tcPr>
            <w:tcW w:w="1419" w:type="dxa"/>
            <w:vMerge/>
          </w:tcPr>
          <w:p w14:paraId="4C393D86" w14:textId="77777777" w:rsidR="00DF5E4B" w:rsidRPr="00942F8F" w:rsidRDefault="00DF5E4B" w:rsidP="00DF5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FA1EDD" w14:textId="77777777" w:rsidR="00DF5E4B" w:rsidRPr="00F915C6" w:rsidRDefault="00DF5E4B" w:rsidP="00DF5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7ECE50" w14:textId="77777777" w:rsidR="00DF5E4B" w:rsidRPr="00942F8F" w:rsidRDefault="00DF5E4B" w:rsidP="00DF5E4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33BDBE96" w14:textId="4F75F976" w:rsidR="00DF5E4B" w:rsidRPr="00942F8F" w:rsidRDefault="00DF5E4B" w:rsidP="00DF5E4B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</w:t>
            </w:r>
            <w:r>
              <w:rPr>
                <w:rFonts w:cstheme="minorHAnsi"/>
                <w:lang w:val="en-US"/>
              </w:rPr>
              <w:t>(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>
              <w:rPr>
                <w:rFonts w:cstheme="minorHAnsi"/>
                <w:lang w:val="en-US"/>
              </w:rPr>
              <w:t xml:space="preserve"> do 2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  <w:r>
              <w:rPr>
                <w:rFonts w:cstheme="minorHAnsi"/>
                <w:lang w:val="en-US"/>
              </w:rPr>
              <w:t>)</w:t>
            </w:r>
          </w:p>
        </w:tc>
      </w:tr>
      <w:tr w:rsidR="00915FD2" w:rsidRPr="00131B8C" w14:paraId="7D5F0229" w14:textId="77777777" w:rsidTr="008325E4">
        <w:trPr>
          <w:trHeight w:val="480"/>
        </w:trPr>
        <w:tc>
          <w:tcPr>
            <w:tcW w:w="1419" w:type="dxa"/>
            <w:vMerge/>
          </w:tcPr>
          <w:p w14:paraId="2AAD5750" w14:textId="77777777" w:rsidR="00915FD2" w:rsidRPr="00942F8F" w:rsidRDefault="00915FD2" w:rsidP="00915F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FB6DDB" w14:textId="77777777" w:rsidR="00915FD2" w:rsidRPr="00A12804" w:rsidRDefault="00915FD2" w:rsidP="00915F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B24394" w14:textId="544FD99B" w:rsidR="00915FD2" w:rsidRPr="00942F8F" w:rsidRDefault="00915FD2" w:rsidP="00915FD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Carrier </w:t>
            </w:r>
            <w:proofErr w:type="spellStart"/>
            <w:r>
              <w:t>Conc</w:t>
            </w:r>
            <w:proofErr w:type="spellEnd"/>
            <w:r>
              <w:t>.:</w:t>
            </w:r>
          </w:p>
        </w:tc>
        <w:tc>
          <w:tcPr>
            <w:tcW w:w="4252" w:type="dxa"/>
          </w:tcPr>
          <w:p w14:paraId="7FD73025" w14:textId="622E2465" w:rsidR="00915FD2" w:rsidRPr="00131B8C" w:rsidRDefault="00915FD2" w:rsidP="00915FD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t>≥ 1E18/cm</w:t>
            </w:r>
            <w:r w:rsidRPr="007B5033">
              <w:rPr>
                <w:vertAlign w:val="superscript"/>
              </w:rPr>
              <w:t>3</w:t>
            </w:r>
          </w:p>
        </w:tc>
      </w:tr>
      <w:tr w:rsidR="00915FD2" w:rsidRPr="00AE34FD" w14:paraId="498CD48F" w14:textId="77777777" w:rsidTr="008325E4">
        <w:trPr>
          <w:trHeight w:val="447"/>
        </w:trPr>
        <w:tc>
          <w:tcPr>
            <w:tcW w:w="1419" w:type="dxa"/>
            <w:vMerge/>
          </w:tcPr>
          <w:p w14:paraId="40E2CF83" w14:textId="77777777" w:rsidR="00915FD2" w:rsidRPr="00942F8F" w:rsidRDefault="00915FD2" w:rsidP="008325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3FAEBA" w14:textId="77777777" w:rsidR="00915FD2" w:rsidRPr="00187C01" w:rsidRDefault="00915FD2" w:rsidP="008325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1F031E" w14:textId="77777777" w:rsidR="00915FD2" w:rsidRPr="00942F8F" w:rsidRDefault="00915FD2" w:rsidP="008325E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e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26C75ECE" w14:textId="14F1A016" w:rsidR="00915FD2" w:rsidRPr="00AE34FD" w:rsidRDefault="00915FD2" w:rsidP="008325E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5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915FD2" w:rsidRPr="00531EB8" w14:paraId="54BDF42E" w14:textId="77777777" w:rsidTr="008325E4">
        <w:trPr>
          <w:trHeight w:val="447"/>
        </w:trPr>
        <w:tc>
          <w:tcPr>
            <w:tcW w:w="1419" w:type="dxa"/>
            <w:vMerge/>
          </w:tcPr>
          <w:p w14:paraId="3AC355FB" w14:textId="77777777" w:rsidR="00915FD2" w:rsidRPr="00942F8F" w:rsidRDefault="00915FD2" w:rsidP="008325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C64477" w14:textId="77777777" w:rsidR="00915FD2" w:rsidRPr="00187C01" w:rsidRDefault="00915FD2" w:rsidP="008325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3D719B" w14:textId="77777777" w:rsidR="00915FD2" w:rsidRDefault="00915FD2" w:rsidP="008325E4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3F3C2232" w14:textId="77777777" w:rsidR="00915FD2" w:rsidRDefault="00915FD2" w:rsidP="008325E4">
            <w:pPr>
              <w:spacing w:after="0" w:line="240" w:lineRule="auto"/>
            </w:pPr>
            <w:r>
              <w:t>Dwu</w:t>
            </w:r>
            <w:r w:rsidRPr="00B50877">
              <w:t>stronnie polerowana</w:t>
            </w:r>
            <w:r>
              <w:t>:</w:t>
            </w:r>
          </w:p>
          <w:p w14:paraId="00F8BEAC" w14:textId="77777777" w:rsidR="00915FD2" w:rsidRPr="00531EB8" w:rsidRDefault="00915FD2" w:rsidP="008325E4">
            <w:pPr>
              <w:spacing w:after="0" w:line="240" w:lineRule="auto"/>
            </w:pPr>
            <w:r w:rsidRPr="00531EB8">
              <w:t>Strona 1: polerowana</w:t>
            </w:r>
            <w:r w:rsidRPr="00531EB8">
              <w:tab/>
            </w:r>
          </w:p>
          <w:p w14:paraId="61B76C2D" w14:textId="77777777" w:rsidR="00915FD2" w:rsidRPr="00531EB8" w:rsidRDefault="00915FD2" w:rsidP="008325E4">
            <w:pPr>
              <w:spacing w:after="0" w:line="240" w:lineRule="auto"/>
            </w:pPr>
            <w:r w:rsidRPr="00531EB8">
              <w:t xml:space="preserve">Strona 2: </w:t>
            </w:r>
            <w:r>
              <w:t>polerowana</w:t>
            </w:r>
          </w:p>
        </w:tc>
      </w:tr>
      <w:tr w:rsidR="00915FD2" w:rsidRPr="00187C01" w14:paraId="5A3EF5F3" w14:textId="77777777" w:rsidTr="008325E4">
        <w:trPr>
          <w:trHeight w:val="1357"/>
        </w:trPr>
        <w:tc>
          <w:tcPr>
            <w:tcW w:w="1419" w:type="dxa"/>
            <w:vMerge/>
          </w:tcPr>
          <w:p w14:paraId="164D7B5B" w14:textId="77777777" w:rsidR="00915FD2" w:rsidRPr="00531EB8" w:rsidRDefault="00915FD2" w:rsidP="008325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5820217" w14:textId="77777777" w:rsidR="00915FD2" w:rsidRPr="00DF7D5E" w:rsidRDefault="00915FD2" w:rsidP="008325E4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96F064" w14:textId="77777777" w:rsidR="00915FD2" w:rsidRDefault="00915FD2" w:rsidP="008325E4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54910378" w14:textId="77777777" w:rsidR="00915FD2" w:rsidRPr="00187C01" w:rsidRDefault="00915FD2" w:rsidP="008325E4">
            <w:pPr>
              <w:spacing w:after="0"/>
              <w:ind w:left="117" w:hanging="117"/>
              <w:rPr>
                <w:rFonts w:cstheme="minorHAnsi"/>
              </w:rPr>
            </w:pPr>
            <w:proofErr w:type="spellStart"/>
            <w:r w:rsidRPr="00AE6BFC">
              <w:rPr>
                <w:rFonts w:cstheme="minorHAnsi"/>
              </w:rPr>
              <w:t>ePAK</w:t>
            </w:r>
            <w:proofErr w:type="spellEnd"/>
            <w:r w:rsidRPr="00AE6BFC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</w:tbl>
    <w:p w14:paraId="53A86F0A" w14:textId="4C7C9822" w:rsidR="00134BA1" w:rsidRPr="00DF7D5E" w:rsidRDefault="00134BA1" w:rsidP="00531EB8">
      <w:pPr>
        <w:spacing w:after="0" w:line="360" w:lineRule="auto"/>
      </w:pPr>
    </w:p>
    <w:sectPr w:rsidR="00134BA1" w:rsidRPr="00DF7D5E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78458A" w14:textId="77777777" w:rsidR="003906AE" w:rsidRDefault="003906AE">
      <w:pPr>
        <w:spacing w:after="0" w:line="240" w:lineRule="auto"/>
      </w:pPr>
      <w:r>
        <w:separator/>
      </w:r>
    </w:p>
  </w:endnote>
  <w:endnote w:type="continuationSeparator" w:id="0">
    <w:p w14:paraId="56923A0E" w14:textId="77777777" w:rsidR="003906AE" w:rsidRDefault="00390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05FF6" w14:textId="77777777" w:rsidR="003E5EB7" w:rsidRDefault="003E5EB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50BDF" w14:textId="77777777" w:rsidR="003E5EB7" w:rsidRDefault="003E5EB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30F98" w14:textId="77777777" w:rsidR="003E5EB7" w:rsidRDefault="003E5E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B3E98" w14:textId="77777777" w:rsidR="003906AE" w:rsidRDefault="003906AE">
      <w:pPr>
        <w:spacing w:after="0" w:line="240" w:lineRule="auto"/>
      </w:pPr>
      <w:r>
        <w:separator/>
      </w:r>
    </w:p>
  </w:footnote>
  <w:footnote w:type="continuationSeparator" w:id="0">
    <w:p w14:paraId="0A81CE1E" w14:textId="77777777" w:rsidR="003906AE" w:rsidRDefault="00390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A6252" w14:textId="77777777" w:rsidR="003E5EB7" w:rsidRDefault="003E5EB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2ADA3DCF" w:rsidR="008D591C" w:rsidRDefault="003E5EB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b/>
        <w:noProof/>
        <w:sz w:val="28"/>
        <w:szCs w:val="28"/>
      </w:rPr>
      <w:drawing>
        <wp:inline distT="114300" distB="114300" distL="114300" distR="114300" wp14:anchorId="1181F95B" wp14:editId="4247D2A7">
          <wp:extent cx="5630228" cy="585861"/>
          <wp:effectExtent l="0" t="0" r="0" b="0"/>
          <wp:docPr id="103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0228" cy="58586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AB4D3" w14:textId="77777777" w:rsidR="003E5EB7" w:rsidRDefault="003E5EB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339B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62600"/>
    <w:rsid w:val="00267D9D"/>
    <w:rsid w:val="00271433"/>
    <w:rsid w:val="0027723F"/>
    <w:rsid w:val="002802D0"/>
    <w:rsid w:val="002A4463"/>
    <w:rsid w:val="002C1F69"/>
    <w:rsid w:val="002D5C91"/>
    <w:rsid w:val="002E594A"/>
    <w:rsid w:val="00325A10"/>
    <w:rsid w:val="003343DA"/>
    <w:rsid w:val="00336DDF"/>
    <w:rsid w:val="00337817"/>
    <w:rsid w:val="00355039"/>
    <w:rsid w:val="00365FD6"/>
    <w:rsid w:val="00380B54"/>
    <w:rsid w:val="003906AE"/>
    <w:rsid w:val="003A227A"/>
    <w:rsid w:val="003A7315"/>
    <w:rsid w:val="003B184E"/>
    <w:rsid w:val="003B3F23"/>
    <w:rsid w:val="003C5252"/>
    <w:rsid w:val="003D47AF"/>
    <w:rsid w:val="003E5EB7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928A5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31EB8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354DF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665C"/>
    <w:rsid w:val="007C144C"/>
    <w:rsid w:val="007D09FD"/>
    <w:rsid w:val="007D249A"/>
    <w:rsid w:val="007F10BE"/>
    <w:rsid w:val="007F2F6E"/>
    <w:rsid w:val="007F3F3A"/>
    <w:rsid w:val="0080076D"/>
    <w:rsid w:val="00801180"/>
    <w:rsid w:val="00825BA8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15FD2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5E79"/>
    <w:rsid w:val="00AA6E19"/>
    <w:rsid w:val="00AA7875"/>
    <w:rsid w:val="00AB76EE"/>
    <w:rsid w:val="00AC087D"/>
    <w:rsid w:val="00AC7A20"/>
    <w:rsid w:val="00AE34FD"/>
    <w:rsid w:val="00AE6BFC"/>
    <w:rsid w:val="00B01E51"/>
    <w:rsid w:val="00B20E36"/>
    <w:rsid w:val="00B44E94"/>
    <w:rsid w:val="00B560E2"/>
    <w:rsid w:val="00B60362"/>
    <w:rsid w:val="00B8509B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E55D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DF5E4B"/>
    <w:rsid w:val="00DF7D5E"/>
    <w:rsid w:val="00E123F6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0F337-A44F-4738-9557-914EAA30A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5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6</cp:revision>
  <cp:lastPrinted>2019-12-09T11:59:00Z</cp:lastPrinted>
  <dcterms:created xsi:type="dcterms:W3CDTF">2021-11-12T06:58:00Z</dcterms:created>
  <dcterms:modified xsi:type="dcterms:W3CDTF">2021-11-12T10:05:00Z</dcterms:modified>
</cp:coreProperties>
</file>